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f72adc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cados en el diagnósti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e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ca77942e-c17f-4f7d-b7ca-acb3e9e42773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1:21Z</dcterms:created>
  <dcterms:modified xsi:type="dcterms:W3CDTF">2023-07-31T10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